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499DF0" w14:textId="77777777" w:rsidR="00A0764D" w:rsidRDefault="00A0764D"/>
    <w:p w14:paraId="42E1D6F9" w14:textId="59863835" w:rsidR="006B5A58" w:rsidRDefault="006B5A58" w:rsidP="006B5A58">
      <w:pPr>
        <w:pStyle w:val="Heading1"/>
      </w:pPr>
      <w:bookmarkStart w:id="0" w:name="_Toc63290614"/>
      <w:r>
        <w:t>Lab Practical 02 – Project Selection &amp;</w:t>
      </w:r>
      <w:r w:rsidRPr="00C95F39">
        <w:t xml:space="preserve"> </w:t>
      </w:r>
      <w:r w:rsidR="001F21AA">
        <w:t>S</w:t>
      </w:r>
      <w:r w:rsidRPr="00C95F39">
        <w:t>upervisor feedback</w:t>
      </w:r>
      <w:bookmarkEnd w:id="0"/>
    </w:p>
    <w:p w14:paraId="6D00EBE4" w14:textId="1057ADFA" w:rsidR="006B5A58" w:rsidRDefault="006B5A58" w:rsidP="006B5A58"/>
    <w:p w14:paraId="46C7A4EF" w14:textId="5E9D528C" w:rsidR="00AC096C" w:rsidRPr="008011A4" w:rsidRDefault="00780E8E" w:rsidP="00DA29A4">
      <w:pPr>
        <w:spacing w:after="200" w:line="276" w:lineRule="auto"/>
        <w:rPr>
          <w:sz w:val="24"/>
          <w:szCs w:val="24"/>
        </w:rPr>
      </w:pPr>
      <w:r>
        <w:rPr>
          <w:sz w:val="24"/>
          <w:szCs w:val="24"/>
        </w:rPr>
        <w:t>Each UX team</w:t>
      </w:r>
      <w:r w:rsidR="00ED5BB8">
        <w:rPr>
          <w:sz w:val="24"/>
          <w:szCs w:val="24"/>
        </w:rPr>
        <w:t xml:space="preserve"> should research and find </w:t>
      </w:r>
      <w:r w:rsidR="00AC096C" w:rsidRPr="00DA29A4">
        <w:rPr>
          <w:sz w:val="24"/>
          <w:szCs w:val="24"/>
        </w:rPr>
        <w:t xml:space="preserve">a </w:t>
      </w:r>
      <w:r w:rsidR="00CE57DA" w:rsidRPr="00DA29A4">
        <w:rPr>
          <w:sz w:val="24"/>
          <w:szCs w:val="24"/>
        </w:rPr>
        <w:t>M</w:t>
      </w:r>
      <w:r w:rsidR="00AC096C" w:rsidRPr="00DA29A4">
        <w:rPr>
          <w:sz w:val="24"/>
          <w:szCs w:val="24"/>
        </w:rPr>
        <w:t>obile app</w:t>
      </w:r>
    </w:p>
    <w:p w14:paraId="465A59F2" w14:textId="7FF9A8E8" w:rsidR="006B5A58" w:rsidRPr="00DA29A4" w:rsidRDefault="006B5A58" w:rsidP="00DA29A4">
      <w:pPr>
        <w:rPr>
          <w:rFonts w:ascii="Calibri" w:eastAsia="Times New Roman" w:hAnsi="Calibri" w:cs="Calibri"/>
        </w:rPr>
      </w:pPr>
      <w:r w:rsidRPr="00B73AAC">
        <w:rPr>
          <w:rFonts w:ascii="Calibri" w:eastAsia="Times New Roman" w:hAnsi="Calibri" w:cs="Calibri"/>
        </w:rPr>
        <w:t>Fill the following table to show your findings</w:t>
      </w: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2605"/>
        <w:gridCol w:w="7020"/>
      </w:tblGrid>
      <w:tr w:rsidR="006B5A58" w:rsidRPr="00B73AAC" w14:paraId="01F00373" w14:textId="77777777" w:rsidTr="00005882">
        <w:trPr>
          <w:trHeight w:val="715"/>
        </w:trPr>
        <w:tc>
          <w:tcPr>
            <w:tcW w:w="2605" w:type="dxa"/>
            <w:hideMark/>
          </w:tcPr>
          <w:p w14:paraId="6491B7E3" w14:textId="1C4ACF90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sz w:val="18"/>
                <w:szCs w:val="18"/>
              </w:rPr>
              <w:br w:type="page"/>
            </w:r>
            <w:r w:rsidRPr="00B73AAC">
              <w:t xml:space="preserve">Mobile </w:t>
            </w:r>
            <w:r>
              <w:t>A</w:t>
            </w:r>
            <w:r w:rsidRPr="00B73AAC">
              <w:t>pp </w:t>
            </w:r>
          </w:p>
          <w:p w14:paraId="45485914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020" w:type="dxa"/>
            <w:hideMark/>
          </w:tcPr>
          <w:p w14:paraId="038E3766" w14:textId="4A4CCD93" w:rsidR="006B5A58" w:rsidRPr="00B73AAC" w:rsidRDefault="00370EEE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tro Gas Home Delivery</w:t>
            </w:r>
          </w:p>
        </w:tc>
      </w:tr>
      <w:tr w:rsidR="006B5A58" w:rsidRPr="00B73AAC" w14:paraId="4ABD3893" w14:textId="77777777" w:rsidTr="00005882">
        <w:trPr>
          <w:trHeight w:val="766"/>
        </w:trPr>
        <w:tc>
          <w:tcPr>
            <w:tcW w:w="2605" w:type="dxa"/>
          </w:tcPr>
          <w:p w14:paraId="6FC0F983" w14:textId="77777777" w:rsidR="006B5A58" w:rsidRPr="00B73AAC" w:rsidRDefault="006B5A58" w:rsidP="008A2A67">
            <w:r w:rsidRPr="00B73AAC">
              <w:t>Name: </w:t>
            </w:r>
          </w:p>
        </w:tc>
        <w:tc>
          <w:tcPr>
            <w:tcW w:w="7020" w:type="dxa"/>
          </w:tcPr>
          <w:p w14:paraId="59311346" w14:textId="37500867" w:rsidR="006B5A58" w:rsidRPr="00B73AAC" w:rsidRDefault="00370EEE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ex Clan</w:t>
            </w:r>
          </w:p>
        </w:tc>
      </w:tr>
      <w:tr w:rsidR="006B5A58" w:rsidRPr="00B73AAC" w14:paraId="38BC8B8A" w14:textId="77777777" w:rsidTr="00005882">
        <w:trPr>
          <w:trHeight w:val="789"/>
        </w:trPr>
        <w:tc>
          <w:tcPr>
            <w:tcW w:w="2605" w:type="dxa"/>
          </w:tcPr>
          <w:p w14:paraId="58303891" w14:textId="77777777" w:rsidR="006B5A58" w:rsidRPr="00B73AAC" w:rsidRDefault="006B5A58" w:rsidP="008A2A67">
            <w:r>
              <w:t>Developer</w:t>
            </w:r>
          </w:p>
        </w:tc>
        <w:tc>
          <w:tcPr>
            <w:tcW w:w="7020" w:type="dxa"/>
          </w:tcPr>
          <w:p w14:paraId="09BDD903" w14:textId="77777777" w:rsidR="006B5A58" w:rsidRDefault="00370EEE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T19993416 – P.M. Ratnayake</w:t>
            </w:r>
          </w:p>
          <w:p w14:paraId="3B0B8B2F" w14:textId="77777777" w:rsidR="00370EEE" w:rsidRDefault="00370EEE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T19965000 – P.R.G.H.H. Bandara</w:t>
            </w:r>
          </w:p>
          <w:p w14:paraId="13EF2335" w14:textId="77777777" w:rsidR="00370EEE" w:rsidRDefault="00370EEE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T19990446 – P.L.J.O. Cooray</w:t>
            </w:r>
          </w:p>
          <w:p w14:paraId="4CF6F25C" w14:textId="3FC2CA9D" w:rsidR="00370EEE" w:rsidRPr="00B73AAC" w:rsidRDefault="00370EEE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T19985428 – K.D.M.M. Rathnasiri</w:t>
            </w:r>
          </w:p>
        </w:tc>
      </w:tr>
      <w:tr w:rsidR="006B5A58" w:rsidRPr="00B73AAC" w14:paraId="06962140" w14:textId="77777777" w:rsidTr="00005882">
        <w:trPr>
          <w:trHeight w:val="766"/>
        </w:trPr>
        <w:tc>
          <w:tcPr>
            <w:tcW w:w="2605" w:type="dxa"/>
          </w:tcPr>
          <w:p w14:paraId="3441F7FD" w14:textId="77777777" w:rsidR="006B5A58" w:rsidRPr="007661A6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Purpose: </w:t>
            </w:r>
          </w:p>
        </w:tc>
        <w:tc>
          <w:tcPr>
            <w:tcW w:w="7020" w:type="dxa"/>
          </w:tcPr>
          <w:p w14:paraId="61D369FE" w14:textId="2F301052" w:rsidR="006B5A58" w:rsidRPr="00B73AAC" w:rsidRDefault="00370EEE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nline purchases and delivery for Litro gas Sri Lanka </w:t>
            </w:r>
          </w:p>
        </w:tc>
      </w:tr>
      <w:tr w:rsidR="006B5A58" w:rsidRPr="00B73AAC" w14:paraId="0EF5B853" w14:textId="77777777" w:rsidTr="00005882">
        <w:trPr>
          <w:trHeight w:val="2276"/>
        </w:trPr>
        <w:tc>
          <w:tcPr>
            <w:tcW w:w="2605" w:type="dxa"/>
          </w:tcPr>
          <w:p w14:paraId="48863DE9" w14:textId="77777777" w:rsidR="006B5A58" w:rsidRPr="00B73AAC" w:rsidRDefault="006B5A58" w:rsidP="008A2A67">
            <w:r w:rsidRPr="00B73AAC">
              <w:rPr>
                <w:sz w:val="24"/>
                <w:szCs w:val="24"/>
              </w:rPr>
              <w:t>Screenshot: </w:t>
            </w:r>
          </w:p>
        </w:tc>
        <w:tc>
          <w:tcPr>
            <w:tcW w:w="7020" w:type="dxa"/>
          </w:tcPr>
          <w:p w14:paraId="6101ED2F" w14:textId="05BADC35" w:rsidR="006B5A58" w:rsidRDefault="006B5A58" w:rsidP="008A2A67">
            <w:pPr>
              <w:rPr>
                <w:sz w:val="24"/>
                <w:szCs w:val="24"/>
              </w:rPr>
            </w:pPr>
          </w:p>
          <w:p w14:paraId="21F5003D" w14:textId="3E0673CD" w:rsidR="006B5A58" w:rsidRDefault="009370EE" w:rsidP="008A2A67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5AB2C4B9" wp14:editId="7C00F696">
                  <wp:extent cx="1264257" cy="2598368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7130" cy="26248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005882">
              <w:rPr>
                <w:noProof/>
                <w:sz w:val="24"/>
                <w:szCs w:val="24"/>
              </w:rPr>
              <w:t xml:space="preserve">    </w:t>
            </w:r>
            <w:r w:rsidR="00005882">
              <w:rPr>
                <w:noProof/>
                <w:sz w:val="24"/>
                <w:szCs w:val="24"/>
              </w:rPr>
              <w:drawing>
                <wp:inline distT="0" distB="0" distL="0" distR="0" wp14:anchorId="3E0B20EE" wp14:editId="75961523">
                  <wp:extent cx="1257351" cy="2584174"/>
                  <wp:effectExtent l="0" t="0" r="0" b="698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8541" cy="26071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005882">
              <w:rPr>
                <w:noProof/>
                <w:sz w:val="24"/>
                <w:szCs w:val="24"/>
              </w:rPr>
              <w:t xml:space="preserve">    </w:t>
            </w:r>
            <w:r w:rsidR="00005882">
              <w:rPr>
                <w:noProof/>
                <w:sz w:val="24"/>
                <w:szCs w:val="24"/>
              </w:rPr>
              <w:drawing>
                <wp:inline distT="0" distB="0" distL="0" distR="0" wp14:anchorId="2762C5C8" wp14:editId="1B83A421">
                  <wp:extent cx="1247775" cy="2564491"/>
                  <wp:effectExtent l="0" t="0" r="0" b="762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65965" cy="26018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F16E7AC" w14:textId="78FF0733" w:rsidR="006B5A58" w:rsidRDefault="006B5A58" w:rsidP="008A2A67">
            <w:pPr>
              <w:rPr>
                <w:sz w:val="24"/>
                <w:szCs w:val="24"/>
              </w:rPr>
            </w:pPr>
          </w:p>
          <w:p w14:paraId="6AC431AD" w14:textId="03B2A752" w:rsidR="00005882" w:rsidRDefault="00005882" w:rsidP="008A2A67">
            <w:pPr>
              <w:rPr>
                <w:sz w:val="24"/>
                <w:szCs w:val="24"/>
              </w:rPr>
            </w:pPr>
          </w:p>
          <w:p w14:paraId="77C9B6CC" w14:textId="1076B14A" w:rsidR="00005882" w:rsidRDefault="00005882" w:rsidP="008A2A67">
            <w:pPr>
              <w:rPr>
                <w:sz w:val="24"/>
                <w:szCs w:val="24"/>
              </w:rPr>
            </w:pPr>
          </w:p>
          <w:p w14:paraId="347C1D0E" w14:textId="18736C45" w:rsidR="00005882" w:rsidRDefault="00005882" w:rsidP="008A2A67">
            <w:pPr>
              <w:rPr>
                <w:sz w:val="24"/>
                <w:szCs w:val="24"/>
              </w:rPr>
            </w:pPr>
          </w:p>
          <w:p w14:paraId="1F0D3FCD" w14:textId="5A555FCE" w:rsidR="00005882" w:rsidRDefault="00005882" w:rsidP="008A2A67">
            <w:pPr>
              <w:rPr>
                <w:sz w:val="24"/>
                <w:szCs w:val="24"/>
              </w:rPr>
            </w:pPr>
          </w:p>
          <w:p w14:paraId="184954DB" w14:textId="50490211" w:rsidR="00005882" w:rsidRDefault="00005882" w:rsidP="008A2A67">
            <w:pPr>
              <w:rPr>
                <w:sz w:val="24"/>
                <w:szCs w:val="24"/>
              </w:rPr>
            </w:pPr>
          </w:p>
          <w:p w14:paraId="1BE11BF9" w14:textId="25FAD21C" w:rsidR="00005882" w:rsidRDefault="00005882" w:rsidP="008A2A67">
            <w:pPr>
              <w:rPr>
                <w:sz w:val="24"/>
                <w:szCs w:val="24"/>
              </w:rPr>
            </w:pPr>
          </w:p>
          <w:p w14:paraId="225B4DEC" w14:textId="23C910BB" w:rsidR="00005882" w:rsidRDefault="00005882" w:rsidP="008A2A67">
            <w:pPr>
              <w:rPr>
                <w:sz w:val="24"/>
                <w:szCs w:val="24"/>
              </w:rPr>
            </w:pPr>
          </w:p>
          <w:p w14:paraId="636ED95B" w14:textId="77777777" w:rsidR="00005882" w:rsidRDefault="00005882" w:rsidP="008A2A67">
            <w:pPr>
              <w:rPr>
                <w:sz w:val="24"/>
                <w:szCs w:val="24"/>
              </w:rPr>
            </w:pPr>
          </w:p>
          <w:p w14:paraId="3CC27E36" w14:textId="7D2DB608" w:rsidR="006B5A58" w:rsidRDefault="006B5A58" w:rsidP="008A2A67">
            <w:pPr>
              <w:rPr>
                <w:sz w:val="24"/>
                <w:szCs w:val="24"/>
              </w:rPr>
            </w:pPr>
          </w:p>
          <w:p w14:paraId="0C70B776" w14:textId="35F93C3C" w:rsidR="006B5A58" w:rsidRDefault="00005882" w:rsidP="008A2A67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0D15A260" wp14:editId="7C09BD4E">
                  <wp:extent cx="1280564" cy="2631882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6395" cy="26644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</w:rPr>
              <w:t xml:space="preserve">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0E0407D8" wp14:editId="06CD519A">
                  <wp:extent cx="1296063" cy="2663738"/>
                  <wp:effectExtent l="0" t="0" r="0" b="381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12485" cy="26974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</w:rPr>
              <w:t xml:space="preserve">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2D16B953" wp14:editId="5BD071BA">
                  <wp:extent cx="1299908" cy="2671638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07966" cy="26881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5889F4B" w14:textId="5553BD63" w:rsidR="00005882" w:rsidRDefault="00005882" w:rsidP="008A2A67">
            <w:pPr>
              <w:rPr>
                <w:noProof/>
                <w:sz w:val="24"/>
                <w:szCs w:val="24"/>
              </w:rPr>
            </w:pPr>
          </w:p>
          <w:p w14:paraId="08956133" w14:textId="65BE9A05" w:rsidR="00005882" w:rsidRDefault="00005882" w:rsidP="008A2A67">
            <w:pPr>
              <w:rPr>
                <w:noProof/>
                <w:sz w:val="24"/>
                <w:szCs w:val="24"/>
              </w:rPr>
            </w:pPr>
          </w:p>
          <w:p w14:paraId="5C27B05E" w14:textId="79A5FE55" w:rsidR="00005882" w:rsidRDefault="00005882" w:rsidP="008A2A67">
            <w:pPr>
              <w:rPr>
                <w:noProof/>
                <w:sz w:val="24"/>
                <w:szCs w:val="24"/>
              </w:rPr>
            </w:pPr>
          </w:p>
          <w:p w14:paraId="701AEA34" w14:textId="77777777" w:rsidR="00005882" w:rsidRDefault="00005882" w:rsidP="008A2A67">
            <w:pPr>
              <w:rPr>
                <w:sz w:val="24"/>
                <w:szCs w:val="24"/>
              </w:rPr>
            </w:pPr>
          </w:p>
          <w:p w14:paraId="5B3AD52D" w14:textId="77777777" w:rsidR="006B5A58" w:rsidRDefault="006B5A58" w:rsidP="008A2A67">
            <w:pPr>
              <w:rPr>
                <w:sz w:val="24"/>
                <w:szCs w:val="24"/>
              </w:rPr>
            </w:pPr>
          </w:p>
          <w:p w14:paraId="7B10F8BC" w14:textId="5193E404" w:rsidR="006B5A58" w:rsidRDefault="00005882" w:rsidP="008A2A67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27640FF4" wp14:editId="5DCC1A7F">
                  <wp:extent cx="1280160" cy="2631052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90069" cy="26514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</w:rPr>
              <w:t xml:space="preserve">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18D2FCDF" wp14:editId="5574298C">
                  <wp:extent cx="1280160" cy="2631054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6640" cy="26443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</w:rPr>
              <w:t xml:space="preserve">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0BA97FD7" wp14:editId="009A0299">
                  <wp:extent cx="1280282" cy="2631302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6623" cy="26443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19F4199" w14:textId="45A463BF" w:rsidR="00005882" w:rsidRDefault="00005882" w:rsidP="008A2A67">
            <w:pPr>
              <w:rPr>
                <w:sz w:val="24"/>
                <w:szCs w:val="24"/>
              </w:rPr>
            </w:pPr>
          </w:p>
          <w:p w14:paraId="4E937612" w14:textId="0A2568A9" w:rsidR="00005882" w:rsidRDefault="00005882" w:rsidP="008A2A67">
            <w:pPr>
              <w:rPr>
                <w:sz w:val="24"/>
                <w:szCs w:val="24"/>
              </w:rPr>
            </w:pPr>
          </w:p>
          <w:p w14:paraId="582CBFE2" w14:textId="47CA2C8C" w:rsidR="00005882" w:rsidRDefault="00005882" w:rsidP="008A2A67">
            <w:pPr>
              <w:rPr>
                <w:sz w:val="24"/>
                <w:szCs w:val="24"/>
              </w:rPr>
            </w:pPr>
          </w:p>
          <w:p w14:paraId="321BE2D5" w14:textId="72D9D566" w:rsidR="00005882" w:rsidRDefault="00005882" w:rsidP="008A2A67">
            <w:pPr>
              <w:rPr>
                <w:sz w:val="24"/>
                <w:szCs w:val="24"/>
              </w:rPr>
            </w:pPr>
          </w:p>
          <w:p w14:paraId="29DCA9F5" w14:textId="1170F83E" w:rsidR="00005882" w:rsidRDefault="00005882" w:rsidP="008A2A67">
            <w:pPr>
              <w:rPr>
                <w:sz w:val="24"/>
                <w:szCs w:val="24"/>
              </w:rPr>
            </w:pPr>
          </w:p>
          <w:p w14:paraId="35F02D01" w14:textId="59FB47F8" w:rsidR="00005882" w:rsidRDefault="00005882" w:rsidP="008A2A67">
            <w:pPr>
              <w:rPr>
                <w:sz w:val="24"/>
                <w:szCs w:val="24"/>
              </w:rPr>
            </w:pPr>
          </w:p>
          <w:p w14:paraId="1804CF4F" w14:textId="0B91D7DA" w:rsidR="00005882" w:rsidRDefault="00005882" w:rsidP="008A2A67">
            <w:pPr>
              <w:rPr>
                <w:sz w:val="24"/>
                <w:szCs w:val="24"/>
              </w:rPr>
            </w:pPr>
          </w:p>
          <w:p w14:paraId="75128AFA" w14:textId="636A8F48" w:rsidR="00005882" w:rsidRDefault="00005882" w:rsidP="008A2A67">
            <w:pPr>
              <w:rPr>
                <w:sz w:val="24"/>
                <w:szCs w:val="24"/>
              </w:rPr>
            </w:pPr>
          </w:p>
          <w:p w14:paraId="0A079DBE" w14:textId="613B3AAB" w:rsidR="00005882" w:rsidRDefault="00005882" w:rsidP="008A2A67">
            <w:pPr>
              <w:rPr>
                <w:sz w:val="24"/>
                <w:szCs w:val="24"/>
              </w:rPr>
            </w:pPr>
          </w:p>
          <w:p w14:paraId="796239BD" w14:textId="285644EF" w:rsidR="00005882" w:rsidRDefault="00005882" w:rsidP="008A2A67">
            <w:pPr>
              <w:rPr>
                <w:sz w:val="24"/>
                <w:szCs w:val="24"/>
              </w:rPr>
            </w:pPr>
          </w:p>
          <w:p w14:paraId="104B5B46" w14:textId="77777777" w:rsidR="00005882" w:rsidRDefault="00005882" w:rsidP="008A2A67">
            <w:pPr>
              <w:rPr>
                <w:sz w:val="24"/>
                <w:szCs w:val="24"/>
              </w:rPr>
            </w:pPr>
          </w:p>
          <w:p w14:paraId="552338E2" w14:textId="78653937" w:rsidR="006B5A58" w:rsidRDefault="00005882" w:rsidP="008A2A67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13F9BAF0" wp14:editId="53FAA4DF">
                  <wp:extent cx="1280160" cy="2631055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05204" cy="26825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</w:rPr>
              <w:t xml:space="preserve">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42AF8F11" wp14:editId="6410653A">
                  <wp:extent cx="1280160" cy="2631052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6273" cy="26436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</w:rPr>
              <w:t xml:space="preserve"> 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4886D1D2" wp14:editId="772C40C6">
                  <wp:extent cx="1276695" cy="2623931"/>
                  <wp:effectExtent l="0" t="0" r="0" b="508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87995" cy="26471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E50E399" w14:textId="4FC0F33C" w:rsidR="00964DF2" w:rsidRDefault="00964DF2" w:rsidP="008A2A67">
            <w:pPr>
              <w:rPr>
                <w:noProof/>
                <w:sz w:val="24"/>
                <w:szCs w:val="24"/>
              </w:rPr>
            </w:pPr>
          </w:p>
          <w:p w14:paraId="38401485" w14:textId="6864EDA4" w:rsidR="00964DF2" w:rsidRDefault="00964DF2" w:rsidP="008A2A67">
            <w:pPr>
              <w:rPr>
                <w:noProof/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480F53F5" wp14:editId="200DDCDB">
                  <wp:extent cx="1334727" cy="2743200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2265" cy="27586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</w:rPr>
              <w:t xml:space="preserve">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73AE0AB1" wp14:editId="322D1102">
                  <wp:extent cx="1331208" cy="2735966"/>
                  <wp:effectExtent l="0" t="0" r="2540" b="762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1616" cy="27573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sz w:val="24"/>
                <w:szCs w:val="24"/>
              </w:rPr>
              <w:t xml:space="preserve">   </w:t>
            </w:r>
            <w:r>
              <w:rPr>
                <w:noProof/>
                <w:sz w:val="24"/>
                <w:szCs w:val="24"/>
              </w:rPr>
              <w:drawing>
                <wp:inline distT="0" distB="0" distL="0" distR="0" wp14:anchorId="7B3B10CC" wp14:editId="5F44AB1A">
                  <wp:extent cx="1334134" cy="2741985"/>
                  <wp:effectExtent l="0" t="0" r="0" b="127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8103" cy="27706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34A2838" w14:textId="3BA185BD" w:rsidR="006B5A58" w:rsidRPr="00B73AAC" w:rsidRDefault="00964DF2" w:rsidP="008A2A67">
            <w:pPr>
              <w:rPr>
                <w:sz w:val="24"/>
                <w:szCs w:val="24"/>
              </w:rPr>
            </w:pPr>
            <w:r>
              <w:rPr>
                <w:noProof/>
                <w:sz w:val="24"/>
                <w:szCs w:val="24"/>
              </w:rPr>
              <w:drawing>
                <wp:inline distT="0" distB="0" distL="0" distR="0" wp14:anchorId="5DC0BA5C" wp14:editId="6E853675">
                  <wp:extent cx="1334135" cy="2466340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41227" cy="24794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B5A58" w:rsidRPr="00B73AAC" w14:paraId="34DC60CE" w14:textId="77777777" w:rsidTr="00005882">
        <w:trPr>
          <w:trHeight w:val="766"/>
        </w:trPr>
        <w:tc>
          <w:tcPr>
            <w:tcW w:w="2605" w:type="dxa"/>
          </w:tcPr>
          <w:p w14:paraId="03AD02AD" w14:textId="77777777" w:rsidR="006B5A58" w:rsidRPr="00B73AAC" w:rsidRDefault="006B5A58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 xml:space="preserve">Competitor </w:t>
            </w:r>
            <w:r w:rsidRPr="00B73AAC">
              <w:t>Mobile app</w:t>
            </w:r>
            <w:r>
              <w:t>s</w:t>
            </w:r>
            <w:r w:rsidRPr="00B73AAC">
              <w:t> </w:t>
            </w:r>
          </w:p>
          <w:p w14:paraId="1F4C5501" w14:textId="77777777" w:rsidR="006B5A58" w:rsidRPr="00B73AAC" w:rsidRDefault="006B5A58" w:rsidP="008A2A67">
            <w:pPr>
              <w:rPr>
                <w:sz w:val="24"/>
                <w:szCs w:val="24"/>
              </w:rPr>
            </w:pPr>
          </w:p>
        </w:tc>
        <w:tc>
          <w:tcPr>
            <w:tcW w:w="7020" w:type="dxa"/>
          </w:tcPr>
          <w:p w14:paraId="4E65DD01" w14:textId="20A24EDC" w:rsidR="006B5A58" w:rsidRDefault="002F7B05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ickMe, GasXpress, BeliGas</w:t>
            </w:r>
          </w:p>
        </w:tc>
      </w:tr>
      <w:tr w:rsidR="00370EEE" w:rsidRPr="00B73AAC" w14:paraId="038DF1D8" w14:textId="77777777" w:rsidTr="00005882">
        <w:trPr>
          <w:trHeight w:val="2807"/>
        </w:trPr>
        <w:tc>
          <w:tcPr>
            <w:tcW w:w="9625" w:type="dxa"/>
            <w:gridSpan w:val="2"/>
            <w:hideMark/>
          </w:tcPr>
          <w:p w14:paraId="72552BB0" w14:textId="77777777" w:rsidR="00370EEE" w:rsidRPr="00B73AAC" w:rsidRDefault="00370EEE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Good design </w:t>
            </w:r>
          </w:p>
          <w:p w14:paraId="4879E13E" w14:textId="3D8C1E04" w:rsidR="00370EEE" w:rsidRPr="00B73AAC" w:rsidRDefault="00370EEE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1. </w:t>
            </w:r>
            <w:r>
              <w:rPr>
                <w:sz w:val="24"/>
                <w:szCs w:val="24"/>
              </w:rPr>
              <w:t>Dashboard UI</w:t>
            </w:r>
          </w:p>
          <w:p w14:paraId="06C2ED5B" w14:textId="77777777" w:rsidR="00370EEE" w:rsidRPr="00B73AAC" w:rsidRDefault="00370EEE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 </w:t>
            </w:r>
          </w:p>
          <w:p w14:paraId="7F1869C3" w14:textId="6CFF5107" w:rsidR="00370EEE" w:rsidRPr="00B73AAC" w:rsidRDefault="00370EEE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2. </w:t>
            </w:r>
            <w:r>
              <w:rPr>
                <w:sz w:val="24"/>
                <w:szCs w:val="24"/>
              </w:rPr>
              <w:t>Item Details Display UI</w:t>
            </w:r>
          </w:p>
          <w:p w14:paraId="669E5666" w14:textId="77777777" w:rsidR="00370EEE" w:rsidRDefault="00370EEE" w:rsidP="008A2A67">
            <w:pPr>
              <w:rPr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 </w:t>
            </w:r>
          </w:p>
          <w:p w14:paraId="08D58CF9" w14:textId="262F3D4F" w:rsidR="00370EEE" w:rsidRPr="00B73AAC" w:rsidRDefault="00370EEE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. </w:t>
            </w:r>
            <w:r w:rsidR="00381293">
              <w:rPr>
                <w:rFonts w:ascii="Times New Roman" w:hAnsi="Times New Roman" w:cs="Times New Roman"/>
                <w:sz w:val="24"/>
                <w:szCs w:val="24"/>
              </w:rPr>
              <w:t>Add Address UI</w:t>
            </w:r>
          </w:p>
        </w:tc>
      </w:tr>
      <w:tr w:rsidR="00370EEE" w:rsidRPr="00B73AAC" w14:paraId="53828339" w14:textId="77777777" w:rsidTr="00005882">
        <w:trPr>
          <w:trHeight w:val="3131"/>
        </w:trPr>
        <w:tc>
          <w:tcPr>
            <w:tcW w:w="9625" w:type="dxa"/>
            <w:gridSpan w:val="2"/>
          </w:tcPr>
          <w:p w14:paraId="05B2F835" w14:textId="77777777" w:rsidR="00370EEE" w:rsidRPr="00B73AAC" w:rsidRDefault="00370EEE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Design issues </w:t>
            </w:r>
          </w:p>
          <w:p w14:paraId="3DE8AF8B" w14:textId="7B7EB924" w:rsidR="00370EEE" w:rsidRPr="00B73AAC" w:rsidRDefault="00370EEE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1. </w:t>
            </w:r>
            <w:r>
              <w:rPr>
                <w:sz w:val="24"/>
                <w:szCs w:val="24"/>
              </w:rPr>
              <w:t>Register &amp; Login: - There is no any validation for register page. Once the keyboard popup, it will not disappear after we enter the details.</w:t>
            </w:r>
          </w:p>
          <w:p w14:paraId="22A33A5E" w14:textId="77777777" w:rsidR="00370EEE" w:rsidRPr="00B73AAC" w:rsidRDefault="00370EEE" w:rsidP="008A2A6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 </w:t>
            </w:r>
          </w:p>
          <w:p w14:paraId="47BF12C0" w14:textId="111DB53F" w:rsidR="008E4C8A" w:rsidRPr="008E4C8A" w:rsidRDefault="00370EEE" w:rsidP="008A2A67">
            <w:pPr>
              <w:rPr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2. </w:t>
            </w:r>
            <w:r w:rsidR="002B50D2">
              <w:rPr>
                <w:sz w:val="24"/>
                <w:szCs w:val="24"/>
              </w:rPr>
              <w:t>U</w:t>
            </w:r>
            <w:r w:rsidR="008E4C8A">
              <w:rPr>
                <w:sz w:val="24"/>
                <w:szCs w:val="24"/>
              </w:rPr>
              <w:t>ser profile</w:t>
            </w:r>
            <w:r w:rsidR="002B50D2">
              <w:rPr>
                <w:sz w:val="24"/>
                <w:szCs w:val="24"/>
              </w:rPr>
              <w:t xml:space="preserve"> -</w:t>
            </w:r>
            <w:r w:rsidR="008E4C8A">
              <w:rPr>
                <w:sz w:val="24"/>
                <w:szCs w:val="24"/>
              </w:rPr>
              <w:t xml:space="preserve"> users </w:t>
            </w:r>
            <w:r w:rsidR="002B50D2">
              <w:rPr>
                <w:sz w:val="24"/>
                <w:szCs w:val="24"/>
              </w:rPr>
              <w:t>cannot</w:t>
            </w:r>
            <w:r w:rsidR="008E4C8A">
              <w:rPr>
                <w:sz w:val="24"/>
                <w:szCs w:val="24"/>
              </w:rPr>
              <w:t xml:space="preserve"> edit their details. If he wants to change that </w:t>
            </w:r>
            <w:r w:rsidR="002B50D2">
              <w:rPr>
                <w:sz w:val="24"/>
                <w:szCs w:val="24"/>
              </w:rPr>
              <w:t>details,</w:t>
            </w:r>
            <w:r w:rsidR="008E4C8A">
              <w:rPr>
                <w:sz w:val="24"/>
                <w:szCs w:val="24"/>
              </w:rPr>
              <w:t xml:space="preserve"> he should want to create a new account.</w:t>
            </w:r>
          </w:p>
          <w:p w14:paraId="6CD4DF90" w14:textId="77777777" w:rsidR="00370EEE" w:rsidRDefault="00370EEE" w:rsidP="008A2A67">
            <w:pPr>
              <w:rPr>
                <w:sz w:val="24"/>
                <w:szCs w:val="24"/>
              </w:rPr>
            </w:pPr>
            <w:r w:rsidRPr="00B73AAC">
              <w:rPr>
                <w:sz w:val="24"/>
                <w:szCs w:val="24"/>
              </w:rPr>
              <w:t> </w:t>
            </w:r>
          </w:p>
          <w:p w14:paraId="3D918F6C" w14:textId="1B34A5FE" w:rsidR="00370EEE" w:rsidRDefault="00370EEE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.</w:t>
            </w:r>
            <w:r w:rsidR="008E4C8A">
              <w:rPr>
                <w:sz w:val="24"/>
                <w:szCs w:val="24"/>
              </w:rPr>
              <w:t xml:space="preserve"> </w:t>
            </w:r>
            <w:r w:rsidR="002B50D2">
              <w:rPr>
                <w:sz w:val="24"/>
                <w:szCs w:val="24"/>
              </w:rPr>
              <w:t xml:space="preserve">Item order - </w:t>
            </w:r>
            <w:r w:rsidR="008E4C8A">
              <w:rPr>
                <w:sz w:val="24"/>
                <w:szCs w:val="24"/>
              </w:rPr>
              <w:t>There is no limit for the quantity.</w:t>
            </w:r>
          </w:p>
          <w:p w14:paraId="143802AC" w14:textId="77777777" w:rsidR="00370EEE" w:rsidRDefault="00370EEE" w:rsidP="008A2A67">
            <w:pPr>
              <w:rPr>
                <w:sz w:val="24"/>
                <w:szCs w:val="24"/>
              </w:rPr>
            </w:pPr>
          </w:p>
          <w:p w14:paraId="379032B4" w14:textId="2ED23B13" w:rsidR="00370EEE" w:rsidRDefault="00370EEE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</w:t>
            </w:r>
            <w:r w:rsidR="008E4C8A">
              <w:rPr>
                <w:sz w:val="24"/>
                <w:szCs w:val="24"/>
              </w:rPr>
              <w:t xml:space="preserve"> </w:t>
            </w:r>
            <w:r w:rsidR="002B50D2">
              <w:rPr>
                <w:sz w:val="24"/>
                <w:szCs w:val="24"/>
              </w:rPr>
              <w:t xml:space="preserve">Payment - </w:t>
            </w:r>
            <w:r w:rsidR="008E4C8A">
              <w:rPr>
                <w:sz w:val="24"/>
                <w:szCs w:val="24"/>
              </w:rPr>
              <w:t>Card &amp; online payment cannot select, it’s not clickable.</w:t>
            </w:r>
          </w:p>
          <w:p w14:paraId="41743AF9" w14:textId="77777777" w:rsidR="008E4C8A" w:rsidRDefault="008E4C8A" w:rsidP="008A2A67">
            <w:pPr>
              <w:rPr>
                <w:sz w:val="24"/>
                <w:szCs w:val="24"/>
              </w:rPr>
            </w:pPr>
          </w:p>
          <w:p w14:paraId="40D23C41" w14:textId="3988D0FC" w:rsidR="008E4C8A" w:rsidRDefault="008E4C8A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5. </w:t>
            </w:r>
            <w:r w:rsidR="002B50D2">
              <w:rPr>
                <w:sz w:val="24"/>
                <w:szCs w:val="24"/>
              </w:rPr>
              <w:t xml:space="preserve">Add Address - </w:t>
            </w:r>
            <w:r>
              <w:rPr>
                <w:sz w:val="24"/>
                <w:szCs w:val="24"/>
              </w:rPr>
              <w:t>When user add a new delivery address, there are no any validation for that. User can add another address in text area, and he can add another location in google map.</w:t>
            </w:r>
          </w:p>
          <w:p w14:paraId="29F80363" w14:textId="77777777" w:rsidR="002B50D2" w:rsidRDefault="002B50D2" w:rsidP="008A2A67">
            <w:pPr>
              <w:rPr>
                <w:sz w:val="24"/>
                <w:szCs w:val="24"/>
              </w:rPr>
            </w:pPr>
          </w:p>
          <w:p w14:paraId="44CE1BA4" w14:textId="5B6A0AD2" w:rsidR="002B50D2" w:rsidRDefault="002B50D2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. Shopping cart - Cannot edit the items that are in cart.</w:t>
            </w:r>
          </w:p>
          <w:p w14:paraId="164B8D06" w14:textId="77777777" w:rsidR="002B50D2" w:rsidRDefault="002B50D2" w:rsidP="008A2A67">
            <w:pPr>
              <w:rPr>
                <w:sz w:val="24"/>
                <w:szCs w:val="24"/>
              </w:rPr>
            </w:pPr>
          </w:p>
          <w:p w14:paraId="6B1659DE" w14:textId="49EF27F4" w:rsidR="002B50D2" w:rsidRPr="00B73AAC" w:rsidRDefault="002B50D2" w:rsidP="008A2A6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.</w:t>
            </w:r>
            <w:r w:rsidR="009370EE">
              <w:rPr>
                <w:sz w:val="24"/>
                <w:szCs w:val="24"/>
              </w:rPr>
              <w:t xml:space="preserve"> Dealers – There are no sufficient details about dealers.</w:t>
            </w:r>
          </w:p>
        </w:tc>
      </w:tr>
    </w:tbl>
    <w:p w14:paraId="50F0F8FF" w14:textId="4DCCE82F" w:rsidR="006B5A58" w:rsidRDefault="006B5A58" w:rsidP="00123F5F">
      <w:pPr>
        <w:spacing w:after="0" w:line="240" w:lineRule="auto"/>
        <w:textAlignment w:val="baseline"/>
        <w:rPr>
          <w:rFonts w:ascii="Segoe UI" w:eastAsia="Times New Roman" w:hAnsi="Segoe UI" w:cs="Segoe UI"/>
          <w:sz w:val="18"/>
          <w:szCs w:val="18"/>
        </w:rPr>
      </w:pPr>
    </w:p>
    <w:sectPr w:rsidR="006B5A58" w:rsidSect="00563E00">
      <w:headerReference w:type="default" r:id="rId26"/>
      <w:footerReference w:type="even" r:id="rId27"/>
      <w:footerReference w:type="default" r:id="rId28"/>
      <w:pgSz w:w="11907" w:h="16839" w:code="9"/>
      <w:pgMar w:top="1440" w:right="1440" w:bottom="1440" w:left="1440" w:header="6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CF8A79" w14:textId="77777777" w:rsidR="00A37BD3" w:rsidRDefault="00A37BD3" w:rsidP="00563E00">
      <w:pPr>
        <w:spacing w:after="0" w:line="240" w:lineRule="auto"/>
      </w:pPr>
      <w:r>
        <w:separator/>
      </w:r>
    </w:p>
  </w:endnote>
  <w:endnote w:type="continuationSeparator" w:id="0">
    <w:p w14:paraId="6932EDDF" w14:textId="77777777" w:rsidR="00A37BD3" w:rsidRDefault="00A37BD3" w:rsidP="00563E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F5251C" w14:textId="77777777" w:rsidR="00ED6E2A" w:rsidRDefault="00ED6E2A" w:rsidP="00E314A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FDA978F" w14:textId="77777777" w:rsidR="00ED6E2A" w:rsidRDefault="00ED6E2A" w:rsidP="00ED6E2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9D8D0C" w14:textId="77777777" w:rsidR="00ED6E2A" w:rsidRDefault="00ED6E2A" w:rsidP="00E314AF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76B5D">
      <w:rPr>
        <w:rStyle w:val="PageNumber"/>
        <w:noProof/>
      </w:rPr>
      <w:t>1</w:t>
    </w:r>
    <w:r>
      <w:rPr>
        <w:rStyle w:val="PageNumber"/>
      </w:rPr>
      <w:fldChar w:fldCharType="end"/>
    </w:r>
  </w:p>
  <w:p w14:paraId="48CD3451" w14:textId="77777777" w:rsidR="00563E00" w:rsidRDefault="00563E00" w:rsidP="00ED6E2A">
    <w:pPr>
      <w:pStyle w:val="Footer"/>
      <w:tabs>
        <w:tab w:val="clear" w:pos="4680"/>
        <w:tab w:val="clear" w:pos="9360"/>
        <w:tab w:val="right" w:pos="9027"/>
      </w:tabs>
      <w:ind w:right="360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8C05073" wp14:editId="54DB0AB7">
          <wp:simplePos x="0" y="0"/>
          <wp:positionH relativeFrom="column">
            <wp:posOffset>-904875</wp:posOffset>
          </wp:positionH>
          <wp:positionV relativeFrom="paragraph">
            <wp:posOffset>374650</wp:posOffset>
          </wp:positionV>
          <wp:extent cx="7581900" cy="239395"/>
          <wp:effectExtent l="0" t="0" r="0" b="8255"/>
          <wp:wrapTight wrapText="bothSides">
            <wp:wrapPolygon edited="0">
              <wp:start x="20189" y="0"/>
              <wp:lineTo x="0" y="10313"/>
              <wp:lineTo x="0" y="20626"/>
              <wp:lineTo x="21546" y="20626"/>
              <wp:lineTo x="21546" y="0"/>
              <wp:lineTo x="20189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7236FE7F" wp14:editId="42CE3D2E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10" name="Picture 10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7D0DEF0A" wp14:editId="1A9850F7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11" name="Picture 11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BAB541" w14:textId="77777777" w:rsidR="00A37BD3" w:rsidRDefault="00A37BD3" w:rsidP="00563E00">
      <w:pPr>
        <w:spacing w:after="0" w:line="240" w:lineRule="auto"/>
      </w:pPr>
      <w:r>
        <w:separator/>
      </w:r>
    </w:p>
  </w:footnote>
  <w:footnote w:type="continuationSeparator" w:id="0">
    <w:p w14:paraId="6F02B05A" w14:textId="77777777" w:rsidR="00A37BD3" w:rsidRDefault="00A37BD3" w:rsidP="00563E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0CA3B" w14:textId="76B7553D" w:rsidR="00194DFE" w:rsidRDefault="0040117D" w:rsidP="00563E00">
    <w:pPr>
      <w:pStyle w:val="Header"/>
      <w:jc w:val="center"/>
      <w:rPr>
        <w:b/>
        <w:sz w:val="32"/>
      </w:rPr>
    </w:pPr>
    <w:r>
      <w:rPr>
        <w:noProof/>
      </w:rPr>
      <w:drawing>
        <wp:anchor distT="0" distB="0" distL="114300" distR="114300" simplePos="0" relativeHeight="251662336" behindDoc="1" locked="0" layoutInCell="1" allowOverlap="1" wp14:anchorId="3133D446" wp14:editId="3EDB6834">
          <wp:simplePos x="0" y="0"/>
          <wp:positionH relativeFrom="column">
            <wp:posOffset>-38100</wp:posOffset>
          </wp:positionH>
          <wp:positionV relativeFrom="paragraph">
            <wp:posOffset>10795</wp:posOffset>
          </wp:positionV>
          <wp:extent cx="1390650" cy="482600"/>
          <wp:effectExtent l="0" t="0" r="0" b="0"/>
          <wp:wrapTight wrapText="bothSides">
            <wp:wrapPolygon edited="0">
              <wp:start x="0" y="0"/>
              <wp:lineTo x="0" y="20463"/>
              <wp:lineTo x="21304" y="20463"/>
              <wp:lineTo x="21304" y="0"/>
              <wp:lineTo x="4734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LIItnew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846" b="22534"/>
                  <a:stretch/>
                </pic:blipFill>
                <pic:spPr bwMode="auto">
                  <a:xfrm>
                    <a:off x="0" y="0"/>
                    <a:ext cx="1390650" cy="482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62BB5">
      <w:rPr>
        <w:noProof/>
      </w:rPr>
      <w:drawing>
        <wp:anchor distT="0" distB="0" distL="114300" distR="114300" simplePos="0" relativeHeight="251666432" behindDoc="1" locked="0" layoutInCell="1" allowOverlap="1" wp14:anchorId="2ED32C10" wp14:editId="335AC38A">
          <wp:simplePos x="0" y="0"/>
          <wp:positionH relativeFrom="column">
            <wp:posOffset>-905510</wp:posOffset>
          </wp:positionH>
          <wp:positionV relativeFrom="paragraph">
            <wp:posOffset>-419735</wp:posOffset>
          </wp:positionV>
          <wp:extent cx="7581900" cy="239395"/>
          <wp:effectExtent l="0" t="0" r="0" b="8255"/>
          <wp:wrapTight wrapText="bothSides">
            <wp:wrapPolygon edited="0">
              <wp:start x="21600" y="21600"/>
              <wp:lineTo x="21600" y="974"/>
              <wp:lineTo x="20189" y="974"/>
              <wp:lineTo x="54" y="11287"/>
              <wp:lineTo x="54" y="21600"/>
              <wp:lineTo x="21600" y="21600"/>
            </wp:wrapPolygon>
          </wp:wrapTight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 rot="10800000">
                    <a:off x="0" y="0"/>
                    <a:ext cx="7581900" cy="239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73BC6">
      <w:rPr>
        <w:b/>
        <w:sz w:val="32"/>
      </w:rPr>
      <w:t>B</w:t>
    </w:r>
    <w:r w:rsidR="00194DFE">
      <w:rPr>
        <w:b/>
        <w:sz w:val="32"/>
      </w:rPr>
      <w:t>Sc (Hons) in Information Technology</w:t>
    </w:r>
  </w:p>
  <w:p w14:paraId="4BEE6F4D" w14:textId="1D7D3C3D" w:rsidR="00194DFE" w:rsidRPr="0040117D" w:rsidRDefault="008B5408" w:rsidP="0040117D">
    <w:pPr>
      <w:pStyle w:val="Header"/>
      <w:jc w:val="center"/>
      <w:rPr>
        <w:b/>
        <w:sz w:val="32"/>
      </w:rPr>
    </w:pPr>
    <w:r>
      <w:rPr>
        <w:b/>
        <w:sz w:val="32"/>
      </w:rPr>
      <w:t xml:space="preserve">Interactive </w:t>
    </w:r>
    <w:r w:rsidR="00BA5FA3">
      <w:rPr>
        <w:b/>
        <w:sz w:val="32"/>
      </w:rPr>
      <w:t>Media</w:t>
    </w:r>
    <w:r w:rsidR="007C18F2" w:rsidRPr="007C18F2">
      <w:rPr>
        <w:b/>
        <w:sz w:val="32"/>
      </w:rPr>
      <w:t xml:space="preserve"> </w:t>
    </w:r>
    <w:r w:rsidR="003B202C">
      <w:rPr>
        <w:b/>
        <w:sz w:val="32"/>
      </w:rPr>
      <w:t xml:space="preserve">– Year </w:t>
    </w:r>
    <w:r w:rsidR="001B397C">
      <w:rPr>
        <w:b/>
        <w:sz w:val="32"/>
      </w:rPr>
      <w:t>3</w:t>
    </w:r>
  </w:p>
  <w:p w14:paraId="3B8EB963" w14:textId="4AA8B95D" w:rsidR="00F73BC6" w:rsidRPr="0040117D" w:rsidRDefault="003F26F3" w:rsidP="0040117D">
    <w:pPr>
      <w:pStyle w:val="Header"/>
      <w:jc w:val="center"/>
      <w:rPr>
        <w:b/>
      </w:rPr>
    </w:pPr>
    <w:r>
      <w:rPr>
        <w:b/>
      </w:rPr>
      <w:t xml:space="preserve">                                           </w:t>
    </w:r>
    <w:r w:rsidR="007E657F">
      <w:rPr>
        <w:b/>
      </w:rPr>
      <w:t>Lab sheet</w:t>
    </w:r>
    <w:r w:rsidR="007C18F2">
      <w:rPr>
        <w:b/>
      </w:rPr>
      <w:t xml:space="preserve"> 0</w:t>
    </w:r>
    <w:r w:rsidR="00FB7800">
      <w:rPr>
        <w:b/>
      </w:rPr>
      <w:t>2</w:t>
    </w:r>
  </w:p>
  <w:p w14:paraId="6251BB9C" w14:textId="2B3A2123" w:rsidR="00563E00" w:rsidRPr="000D1C31" w:rsidRDefault="0040117D" w:rsidP="000D1C31">
    <w:pPr>
      <w:pStyle w:val="Header"/>
      <w:rPr>
        <w:b/>
        <w:sz w:val="28"/>
      </w:rPr>
    </w:pPr>
    <w:r w:rsidRPr="0040117D">
      <w:rPr>
        <w:b/>
        <w:sz w:val="28"/>
      </w:rPr>
      <w:t>IT30</w:t>
    </w:r>
    <w:r w:rsidR="00A248C2">
      <w:rPr>
        <w:b/>
        <w:sz w:val="28"/>
      </w:rPr>
      <w:t>61</w:t>
    </w:r>
    <w:r>
      <w:rPr>
        <w:b/>
        <w:sz w:val="28"/>
      </w:rPr>
      <w:t xml:space="preserve"> </w:t>
    </w:r>
    <w:r w:rsidR="003B202C">
      <w:rPr>
        <w:b/>
        <w:sz w:val="28"/>
      </w:rPr>
      <w:t>–</w:t>
    </w:r>
    <w:r w:rsidR="000D1C31" w:rsidRPr="000D1C31">
      <w:rPr>
        <w:b/>
        <w:sz w:val="28"/>
      </w:rPr>
      <w:t xml:space="preserve"> </w:t>
    </w:r>
    <w:r w:rsidR="00A248C2" w:rsidRPr="00A248C2">
      <w:rPr>
        <w:b/>
        <w:sz w:val="28"/>
      </w:rPr>
      <w:t xml:space="preserve">User Experience </w:t>
    </w:r>
    <w:r w:rsidR="009A71FC">
      <w:rPr>
        <w:b/>
        <w:sz w:val="28"/>
      </w:rPr>
      <w:t>Engineering</w:t>
    </w:r>
    <w:r w:rsidR="00A248C2" w:rsidRPr="00A248C2">
      <w:rPr>
        <w:b/>
        <w:sz w:val="28"/>
      </w:rPr>
      <w:t xml:space="preserve"> </w:t>
    </w:r>
    <w:r w:rsidR="003F26F3">
      <w:rPr>
        <w:b/>
        <w:sz w:val="28"/>
      </w:rPr>
      <w:t xml:space="preserve">                                         </w:t>
    </w:r>
    <w:r w:rsidR="00563E00">
      <w:rPr>
        <w:b/>
        <w:sz w:val="28"/>
      </w:rPr>
      <w:t xml:space="preserve">Semester </w:t>
    </w:r>
    <w:r w:rsidR="009A71FC">
      <w:rPr>
        <w:b/>
        <w:sz w:val="28"/>
      </w:rPr>
      <w:t>II</w:t>
    </w:r>
    <w:r w:rsidR="00563E00">
      <w:rPr>
        <w:b/>
        <w:sz w:val="28"/>
      </w:rPr>
      <w:t>, 20</w:t>
    </w:r>
    <w:r w:rsidR="003F26F3">
      <w:rPr>
        <w:b/>
        <w:sz w:val="28"/>
      </w:rPr>
      <w:t>21</w:t>
    </w:r>
  </w:p>
  <w:p w14:paraId="74972935" w14:textId="77777777" w:rsidR="00563E00" w:rsidRDefault="00563E0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92A4953" wp14:editId="664BE5EB">
              <wp:simplePos x="0" y="0"/>
              <wp:positionH relativeFrom="column">
                <wp:posOffset>-38099</wp:posOffset>
              </wp:positionH>
              <wp:positionV relativeFrom="paragraph">
                <wp:posOffset>161290</wp:posOffset>
              </wp:positionV>
              <wp:extent cx="5791200" cy="0"/>
              <wp:effectExtent l="0" t="0" r="1905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9120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242D6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1505738" id="Straight Connector 6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pt,12.7pt" to="453pt,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" strokecolor="#242d66" strokeweight="1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63227"/>
    <w:multiLevelType w:val="hybridMultilevel"/>
    <w:tmpl w:val="924E215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47F09A4"/>
    <w:multiLevelType w:val="hybridMultilevel"/>
    <w:tmpl w:val="0F3E0B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71960E6"/>
    <w:multiLevelType w:val="hybridMultilevel"/>
    <w:tmpl w:val="344E199C"/>
    <w:lvl w:ilvl="0" w:tplc="E3CA481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7402A2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7CFFD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E22FB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AB0A8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0D4D7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561E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1A010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DD287B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2677F14"/>
    <w:multiLevelType w:val="hybridMultilevel"/>
    <w:tmpl w:val="0006565C"/>
    <w:lvl w:ilvl="0" w:tplc="5D2CEB98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D9A642D6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6B6EE2AE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EDAEBAB2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FFA80D4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E4A735C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08645160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66A8B53E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AC26B964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4" w15:restartNumberingAfterBreak="0">
    <w:nsid w:val="2FB31F7B"/>
    <w:multiLevelType w:val="hybridMultilevel"/>
    <w:tmpl w:val="FDEA96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1E0CF7A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3B4002"/>
    <w:multiLevelType w:val="hybridMultilevel"/>
    <w:tmpl w:val="3DB832DC"/>
    <w:lvl w:ilvl="0" w:tplc="D194ACA8">
      <w:start w:val="1"/>
      <w:numFmt w:val="decimal"/>
      <w:lvlText w:val="0%1."/>
      <w:lvlJc w:val="left"/>
      <w:pPr>
        <w:ind w:left="720" w:hanging="360"/>
      </w:pPr>
      <w:rPr>
        <w:rFonts w:hint="default"/>
        <w:color w:val="00000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295390"/>
    <w:multiLevelType w:val="hybridMultilevel"/>
    <w:tmpl w:val="F56A97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0925937"/>
    <w:multiLevelType w:val="hybridMultilevel"/>
    <w:tmpl w:val="B462CA74"/>
    <w:lvl w:ilvl="0" w:tplc="742C59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38CF5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354CD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B4AD4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F103D8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1818C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44818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8E06E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AE4F7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73B11D8C"/>
    <w:multiLevelType w:val="hybridMultilevel"/>
    <w:tmpl w:val="78969078"/>
    <w:lvl w:ilvl="0" w:tplc="BFC4665C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3BE2B126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03629DA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F386E414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8DAA5280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66C27866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59C8266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7100102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E36EB2D4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9" w15:restartNumberingAfterBreak="0">
    <w:nsid w:val="78FF1779"/>
    <w:multiLevelType w:val="hybridMultilevel"/>
    <w:tmpl w:val="87FEB0B8"/>
    <w:lvl w:ilvl="0" w:tplc="2EAE4F4A">
      <w:start w:val="1"/>
      <w:numFmt w:val="bullet"/>
      <w:lvlText w:val="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818CE44">
      <w:start w:val="1"/>
      <w:numFmt w:val="bullet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B652FFDC" w:tentative="1">
      <w:start w:val="1"/>
      <w:numFmt w:val="bullet"/>
      <w:lvlText w:val="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1FE01C56" w:tentative="1">
      <w:start w:val="1"/>
      <w:numFmt w:val="bullet"/>
      <w:lvlText w:val="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57CEDBD4" w:tentative="1">
      <w:start w:val="1"/>
      <w:numFmt w:val="bullet"/>
      <w:lvlText w:val="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0E5668A2" w:tentative="1">
      <w:start w:val="1"/>
      <w:numFmt w:val="bullet"/>
      <w:lvlText w:val="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8E2A504C" w:tentative="1">
      <w:start w:val="1"/>
      <w:numFmt w:val="bullet"/>
      <w:lvlText w:val="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24EDF08" w:tentative="1">
      <w:start w:val="1"/>
      <w:numFmt w:val="bullet"/>
      <w:lvlText w:val="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CF2ED0CA" w:tentative="1">
      <w:start w:val="1"/>
      <w:numFmt w:val="bullet"/>
      <w:lvlText w:val="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num w:numId="1">
    <w:abstractNumId w:val="4"/>
  </w:num>
  <w:num w:numId="2">
    <w:abstractNumId w:val="7"/>
  </w:num>
  <w:num w:numId="3">
    <w:abstractNumId w:val="2"/>
  </w:num>
  <w:num w:numId="4">
    <w:abstractNumId w:val="5"/>
  </w:num>
  <w:num w:numId="5">
    <w:abstractNumId w:val="1"/>
  </w:num>
  <w:num w:numId="6">
    <w:abstractNumId w:val="8"/>
  </w:num>
  <w:num w:numId="7">
    <w:abstractNumId w:val="3"/>
  </w:num>
  <w:num w:numId="8">
    <w:abstractNumId w:val="9"/>
  </w:num>
  <w:num w:numId="9">
    <w:abstractNumId w:val="0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NDKyMLUwNTS1sDRT0lEKTi0uzszPAykwrQUA1hQYBiwAAAA="/>
  </w:docVars>
  <w:rsids>
    <w:rsidRoot w:val="00563E00"/>
    <w:rsid w:val="00005882"/>
    <w:rsid w:val="0002783C"/>
    <w:rsid w:val="000A5A81"/>
    <w:rsid w:val="000D1C31"/>
    <w:rsid w:val="000F4016"/>
    <w:rsid w:val="00123F5F"/>
    <w:rsid w:val="00176D00"/>
    <w:rsid w:val="00194DFE"/>
    <w:rsid w:val="001B397C"/>
    <w:rsid w:val="001D4D13"/>
    <w:rsid w:val="001D71CB"/>
    <w:rsid w:val="001E11E9"/>
    <w:rsid w:val="001F21AA"/>
    <w:rsid w:val="00214A14"/>
    <w:rsid w:val="002A4A63"/>
    <w:rsid w:val="002B50D2"/>
    <w:rsid w:val="002E04AF"/>
    <w:rsid w:val="002F7B05"/>
    <w:rsid w:val="00303201"/>
    <w:rsid w:val="00362BB5"/>
    <w:rsid w:val="00370EEE"/>
    <w:rsid w:val="00381293"/>
    <w:rsid w:val="003B202C"/>
    <w:rsid w:val="003F26F3"/>
    <w:rsid w:val="0040117D"/>
    <w:rsid w:val="00445338"/>
    <w:rsid w:val="00447116"/>
    <w:rsid w:val="00461098"/>
    <w:rsid w:val="004A4045"/>
    <w:rsid w:val="004A4CDA"/>
    <w:rsid w:val="00513DFF"/>
    <w:rsid w:val="00530D86"/>
    <w:rsid w:val="00563E00"/>
    <w:rsid w:val="005B56CB"/>
    <w:rsid w:val="005F1632"/>
    <w:rsid w:val="00602788"/>
    <w:rsid w:val="00650C60"/>
    <w:rsid w:val="00661E9D"/>
    <w:rsid w:val="006B5A58"/>
    <w:rsid w:val="006C7A39"/>
    <w:rsid w:val="006D66B6"/>
    <w:rsid w:val="006F4D66"/>
    <w:rsid w:val="00762C62"/>
    <w:rsid w:val="00780E8E"/>
    <w:rsid w:val="007A516D"/>
    <w:rsid w:val="007B42C2"/>
    <w:rsid w:val="007C18F2"/>
    <w:rsid w:val="007C730F"/>
    <w:rsid w:val="007D0235"/>
    <w:rsid w:val="007D0679"/>
    <w:rsid w:val="007E657F"/>
    <w:rsid w:val="00811D3F"/>
    <w:rsid w:val="008256F3"/>
    <w:rsid w:val="00827EE6"/>
    <w:rsid w:val="0086760D"/>
    <w:rsid w:val="00871035"/>
    <w:rsid w:val="008A640A"/>
    <w:rsid w:val="008B5408"/>
    <w:rsid w:val="008E4C8A"/>
    <w:rsid w:val="009211C3"/>
    <w:rsid w:val="009370EE"/>
    <w:rsid w:val="00964DF2"/>
    <w:rsid w:val="009A71FC"/>
    <w:rsid w:val="00A010DA"/>
    <w:rsid w:val="00A0764D"/>
    <w:rsid w:val="00A248C2"/>
    <w:rsid w:val="00A25205"/>
    <w:rsid w:val="00A30299"/>
    <w:rsid w:val="00A37BD3"/>
    <w:rsid w:val="00A54CA9"/>
    <w:rsid w:val="00A96431"/>
    <w:rsid w:val="00AB360A"/>
    <w:rsid w:val="00AC096C"/>
    <w:rsid w:val="00AD04EA"/>
    <w:rsid w:val="00B03176"/>
    <w:rsid w:val="00BA5FA3"/>
    <w:rsid w:val="00BB6E17"/>
    <w:rsid w:val="00BD333B"/>
    <w:rsid w:val="00BF3EF6"/>
    <w:rsid w:val="00C01686"/>
    <w:rsid w:val="00C0793B"/>
    <w:rsid w:val="00C35374"/>
    <w:rsid w:val="00C82B8F"/>
    <w:rsid w:val="00CE57DA"/>
    <w:rsid w:val="00D20A2B"/>
    <w:rsid w:val="00D276A8"/>
    <w:rsid w:val="00D36A84"/>
    <w:rsid w:val="00D400A2"/>
    <w:rsid w:val="00D71E82"/>
    <w:rsid w:val="00D845D6"/>
    <w:rsid w:val="00D94110"/>
    <w:rsid w:val="00D963F9"/>
    <w:rsid w:val="00DA29A4"/>
    <w:rsid w:val="00DB33FD"/>
    <w:rsid w:val="00E108C5"/>
    <w:rsid w:val="00E64D61"/>
    <w:rsid w:val="00ED5BB8"/>
    <w:rsid w:val="00ED6E2A"/>
    <w:rsid w:val="00F3772D"/>
    <w:rsid w:val="00F73BC6"/>
    <w:rsid w:val="00F76B5D"/>
    <w:rsid w:val="00FB78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64FD5F"/>
  <w15:chartTrackingRefBased/>
  <w15:docId w15:val="{D2FFDE9A-B7D4-4D26-9068-7A0E637C7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2788"/>
  </w:style>
  <w:style w:type="paragraph" w:styleId="Heading1">
    <w:name w:val="heading 1"/>
    <w:basedOn w:val="Normal"/>
    <w:next w:val="Normal"/>
    <w:link w:val="Heading1Char"/>
    <w:uiPriority w:val="9"/>
    <w:qFormat/>
    <w:rsid w:val="0060278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0317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3E00"/>
  </w:style>
  <w:style w:type="paragraph" w:styleId="Footer">
    <w:name w:val="footer"/>
    <w:basedOn w:val="Normal"/>
    <w:link w:val="FooterChar"/>
    <w:uiPriority w:val="99"/>
    <w:unhideWhenUsed/>
    <w:rsid w:val="00563E0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3E00"/>
  </w:style>
  <w:style w:type="character" w:styleId="PageNumber">
    <w:name w:val="page number"/>
    <w:basedOn w:val="DefaultParagraphFont"/>
    <w:uiPriority w:val="99"/>
    <w:semiHidden/>
    <w:unhideWhenUsed/>
    <w:rsid w:val="00ED6E2A"/>
  </w:style>
  <w:style w:type="paragraph" w:customStyle="1" w:styleId="Default">
    <w:name w:val="Default"/>
    <w:rsid w:val="007C18F2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A4CDA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4A4045"/>
    <w:rPr>
      <w:i/>
      <w:iCs/>
    </w:rPr>
  </w:style>
  <w:style w:type="character" w:styleId="Hyperlink">
    <w:name w:val="Hyperlink"/>
    <w:basedOn w:val="DefaultParagraphFont"/>
    <w:uiPriority w:val="99"/>
    <w:unhideWhenUsed/>
    <w:rsid w:val="001E11E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320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60278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602788"/>
    <w:pPr>
      <w:spacing w:after="100"/>
      <w:ind w:left="440"/>
    </w:pPr>
  </w:style>
  <w:style w:type="table" w:styleId="PlainTable1">
    <w:name w:val="Plain Table 1"/>
    <w:basedOn w:val="TableNormal"/>
    <w:uiPriority w:val="41"/>
    <w:rsid w:val="0060278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B0317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6B5A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4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46668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1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2218121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62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31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86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221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812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974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783006">
          <w:marLeft w:val="418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9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9789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37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1793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eg"/><Relationship Id="rId18" Type="http://schemas.openxmlformats.org/officeDocument/2006/relationships/image" Target="media/image9.jpeg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image" Target="media/image12.jpeg"/><Relationship Id="rId7" Type="http://schemas.openxmlformats.org/officeDocument/2006/relationships/webSettings" Target="webSettings.xml"/><Relationship Id="rId12" Type="http://schemas.openxmlformats.org/officeDocument/2006/relationships/image" Target="media/image3.jpeg"/><Relationship Id="rId17" Type="http://schemas.openxmlformats.org/officeDocument/2006/relationships/image" Target="media/image8.jpeg"/><Relationship Id="rId25" Type="http://schemas.openxmlformats.org/officeDocument/2006/relationships/image" Target="media/image16.jpeg"/><Relationship Id="rId2" Type="http://schemas.openxmlformats.org/officeDocument/2006/relationships/customXml" Target="../customXml/item2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24" Type="http://schemas.openxmlformats.org/officeDocument/2006/relationships/image" Target="media/image15.jpeg"/><Relationship Id="rId5" Type="http://schemas.openxmlformats.org/officeDocument/2006/relationships/styles" Target="styles.xml"/><Relationship Id="rId15" Type="http://schemas.openxmlformats.org/officeDocument/2006/relationships/image" Target="media/image6.jpeg"/><Relationship Id="rId23" Type="http://schemas.openxmlformats.org/officeDocument/2006/relationships/image" Target="media/image14.jpeg"/><Relationship Id="rId28" Type="http://schemas.openxmlformats.org/officeDocument/2006/relationships/footer" Target="footer2.xml"/><Relationship Id="rId10" Type="http://schemas.openxmlformats.org/officeDocument/2006/relationships/image" Target="media/image1.jpeg"/><Relationship Id="rId19" Type="http://schemas.openxmlformats.org/officeDocument/2006/relationships/image" Target="media/image10.jpe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jpeg"/><Relationship Id="rId22" Type="http://schemas.openxmlformats.org/officeDocument/2006/relationships/image" Target="media/image13.jpeg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9.png"/><Relationship Id="rId1" Type="http://schemas.openxmlformats.org/officeDocument/2006/relationships/image" Target="media/image18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8.png"/><Relationship Id="rId1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5CC93C59B1260408606B4800B64A0BB" ma:contentTypeVersion="8" ma:contentTypeDescription="Create a new document." ma:contentTypeScope="" ma:versionID="60b47255b73285ecc9fa803e87152d4f">
  <xsd:schema xmlns:xsd="http://www.w3.org/2001/XMLSchema" xmlns:xs="http://www.w3.org/2001/XMLSchema" xmlns:p="http://schemas.microsoft.com/office/2006/metadata/properties" xmlns:ns2="e2556042-c81d-40ab-b076-809cf02da3c1" targetNamespace="http://schemas.microsoft.com/office/2006/metadata/properties" ma:root="true" ma:fieldsID="73458d3315cc563eac900ea848d33395" ns2:_="">
    <xsd:import namespace="e2556042-c81d-40ab-b076-809cf02da3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556042-c81d-40ab-b076-809cf02da3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EA6FDC0-A331-4E7A-B07B-42F996DBD2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556042-c81d-40ab-b076-809cf02da3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75C36D1-9363-48C7-90C1-FD64C043D0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7A363E8-0D3E-431B-9C5F-47BF49E1A2F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03</Words>
  <Characters>116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sini Shanmugam</dc:creator>
  <cp:keywords/>
  <dc:description/>
  <cp:lastModifiedBy>Ratnayake P.M. it19993416</cp:lastModifiedBy>
  <cp:revision>3</cp:revision>
  <cp:lastPrinted>2017-07-20T08:21:00Z</cp:lastPrinted>
  <dcterms:created xsi:type="dcterms:W3CDTF">2021-07-26T06:14:00Z</dcterms:created>
  <dcterms:modified xsi:type="dcterms:W3CDTF">2021-07-30T0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5CC93C59B1260408606B4800B64A0BB</vt:lpwstr>
  </property>
</Properties>
</file>